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69"/>
        <w:gridCol w:w="4831"/>
        <w:gridCol w:w="2462"/>
      </w:tblGrid>
      <w:tr w:rsidR="00EB3749" w:rsidRPr="004D0F70" w14:paraId="3CA469F8" w14:textId="77777777" w:rsidTr="00F145EA">
        <w:tc>
          <w:tcPr>
            <w:tcW w:w="9062" w:type="dxa"/>
            <w:gridSpan w:val="3"/>
            <w:shd w:val="clear" w:color="auto" w:fill="F2F2F2" w:themeFill="background1" w:themeFillShade="F2"/>
          </w:tcPr>
          <w:p w14:paraId="5D7A6C95" w14:textId="32DCFFBF" w:rsidR="00EB3749" w:rsidRPr="004D0F70" w:rsidRDefault="00F61DEF" w:rsidP="00F61DE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REFLEKTİF DERS GÜNLÜĞÜ</w:t>
            </w:r>
          </w:p>
        </w:tc>
      </w:tr>
      <w:tr w:rsidR="004D0F70" w:rsidRPr="004D0F70" w14:paraId="38FB8B23" w14:textId="2E461D65" w:rsidTr="00F145EA">
        <w:tc>
          <w:tcPr>
            <w:tcW w:w="1696" w:type="dxa"/>
            <w:shd w:val="clear" w:color="auto" w:fill="F2F2F2" w:themeFill="background1" w:themeFillShade="F2"/>
          </w:tcPr>
          <w:p w14:paraId="066A5996" w14:textId="34CEFC10" w:rsidR="005B3719" w:rsidRPr="004D0F70" w:rsidRDefault="005B3719" w:rsidP="005B371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Dersin Adı</w:t>
            </w:r>
          </w:p>
        </w:tc>
        <w:tc>
          <w:tcPr>
            <w:tcW w:w="4677" w:type="dxa"/>
            <w:shd w:val="clear" w:color="auto" w:fill="F2F2F2" w:themeFill="background1" w:themeFillShade="F2"/>
          </w:tcPr>
          <w:p w14:paraId="242C4182" w14:textId="007B4DDD" w:rsidR="005B3719" w:rsidRPr="004D0F70" w:rsidRDefault="005B3719" w:rsidP="005B371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shd w:val="clear" w:color="auto" w:fill="F2F2F2" w:themeFill="background1" w:themeFillShade="F2"/>
          </w:tcPr>
          <w:p w14:paraId="52E2732C" w14:textId="726EA460" w:rsidR="005B3719" w:rsidRPr="004D0F70" w:rsidRDefault="000179FC" w:rsidP="0015403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Adı Soyadı</w:t>
            </w:r>
          </w:p>
        </w:tc>
      </w:tr>
      <w:tr w:rsidR="004D0F70" w:rsidRPr="004D0F70" w14:paraId="21E47EE1" w14:textId="7F7F979A" w:rsidTr="00F145EA">
        <w:tc>
          <w:tcPr>
            <w:tcW w:w="1696" w:type="dxa"/>
            <w:shd w:val="clear" w:color="auto" w:fill="F2F2F2" w:themeFill="background1" w:themeFillShade="F2"/>
          </w:tcPr>
          <w:p w14:paraId="1F1C75EB" w14:textId="6B43067B" w:rsidR="00814436" w:rsidRPr="004D0F70" w:rsidRDefault="005B3719" w:rsidP="005B371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Tarih ve Saat</w:t>
            </w:r>
          </w:p>
        </w:tc>
        <w:tc>
          <w:tcPr>
            <w:tcW w:w="4677" w:type="dxa"/>
            <w:shd w:val="clear" w:color="auto" w:fill="F2F2F2" w:themeFill="background1" w:themeFillShade="F2"/>
          </w:tcPr>
          <w:p w14:paraId="7C114068" w14:textId="34844405" w:rsidR="00814436" w:rsidRPr="004D0F70" w:rsidRDefault="00814436" w:rsidP="005B371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shd w:val="clear" w:color="auto" w:fill="F2F2F2" w:themeFill="background1" w:themeFillShade="F2"/>
          </w:tcPr>
          <w:p w14:paraId="5CE7F91D" w14:textId="7EC1CB15" w:rsidR="00814436" w:rsidRPr="004D0F70" w:rsidRDefault="00814436" w:rsidP="00154039">
            <w:pPr>
              <w:rPr>
                <w:rFonts w:ascii="Times New Roman" w:hAnsi="Times New Roman" w:cs="Times New Roman"/>
              </w:rPr>
            </w:pPr>
          </w:p>
        </w:tc>
      </w:tr>
      <w:tr w:rsidR="004D0F70" w:rsidRPr="004D0F70" w14:paraId="15A9F4C0" w14:textId="77777777" w:rsidTr="00F145EA">
        <w:tc>
          <w:tcPr>
            <w:tcW w:w="6373" w:type="dxa"/>
            <w:gridSpan w:val="2"/>
            <w:shd w:val="clear" w:color="auto" w:fill="F2F2F2" w:themeFill="background1" w:themeFillShade="F2"/>
          </w:tcPr>
          <w:p w14:paraId="5CB63BC3" w14:textId="2DC5E64A" w:rsidR="00FC05A9" w:rsidRPr="004D0F70" w:rsidRDefault="00FC05A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Bugün Ne Öğrendim?</w:t>
            </w:r>
          </w:p>
        </w:tc>
        <w:tc>
          <w:tcPr>
            <w:tcW w:w="2689" w:type="dxa"/>
            <w:shd w:val="clear" w:color="auto" w:fill="F2F2F2" w:themeFill="background1" w:themeFillShade="F2"/>
          </w:tcPr>
          <w:p w14:paraId="561F9BD4" w14:textId="326E1006" w:rsidR="00FC05A9" w:rsidRPr="004D0F70" w:rsidRDefault="00FC05A9" w:rsidP="00FC05A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Aklımda Kalan 5 Kelime</w:t>
            </w:r>
          </w:p>
        </w:tc>
      </w:tr>
      <w:tr w:rsidR="004D0F70" w:rsidRPr="004D0F70" w14:paraId="41700170" w14:textId="77777777" w:rsidTr="005B3719">
        <w:trPr>
          <w:trHeight w:val="2143"/>
        </w:trPr>
        <w:tc>
          <w:tcPr>
            <w:tcW w:w="6373" w:type="dxa"/>
            <w:gridSpan w:val="2"/>
            <w:vMerge w:val="restart"/>
            <w:tcBorders>
              <w:bottom w:val="single" w:sz="4" w:space="0" w:color="auto"/>
            </w:tcBorders>
          </w:tcPr>
          <w:p w14:paraId="140381A5" w14:textId="50243329" w:rsidR="00154039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17E245F" w14:textId="49514824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3C4A87C4" w14:textId="1A43DA71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30145D8" w14:textId="3C5F022A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0212D76" w14:textId="4AFB43BD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4FEE16DD" w14:textId="0ADD8213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437C317B" w14:textId="4A342136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39236D58" w14:textId="575C4B87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5476754E" w14:textId="33A09C57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50B2BF3E" w14:textId="21512543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51FB137A" w14:textId="77AE9C48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6801501C" w14:textId="3A8F8976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ABD4A8B" w14:textId="79E15C64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6F4DD8D5" w14:textId="38695FF5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696ECDC" w14:textId="4DBADF29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CF16351" w14:textId="6B9CE80C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6AA832B0" w14:textId="5C2CF0CF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27EDF05" w14:textId="5030A0BD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0B74888" w14:textId="27A348F4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B10A519" w14:textId="4DE52207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768ED61" w14:textId="23E1B6E7" w:rsidR="00A7593D" w:rsidRPr="004D0F70" w:rsidRDefault="00A7593D" w:rsidP="0015403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B8E0AC4" w14:textId="62BA564A" w:rsidR="00A7593D" w:rsidRPr="004D0F70" w:rsidRDefault="00A7593D" w:rsidP="00154039">
            <w:pPr>
              <w:rPr>
                <w:rFonts w:ascii="Times New Roman" w:hAnsi="Times New Roman" w:cs="Times New Roman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01DC0956" w14:textId="33A2FD0E" w:rsidR="00154039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65A05CFF" w14:textId="04A90041" w:rsidR="007613C5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39829C38" w14:textId="1F8DA629" w:rsidR="007613C5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24EC8CA9" w14:textId="47F94A13" w:rsidR="007613C5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5E5E00B2" w14:textId="10D36851" w:rsidR="007613C5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70EDDA61" w14:textId="6E2F47D7" w:rsidR="007613C5" w:rsidRPr="004D0F70" w:rsidRDefault="007613C5" w:rsidP="00FC05A9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33FCB89" w14:textId="05676DF7" w:rsidR="007613C5" w:rsidRPr="004D0F70" w:rsidRDefault="007613C5" w:rsidP="00FC05A9">
            <w:pPr>
              <w:rPr>
                <w:rFonts w:ascii="Times New Roman" w:hAnsi="Times New Roman" w:cs="Times New Roman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</w:tc>
      </w:tr>
      <w:tr w:rsidR="004D0F70" w:rsidRPr="004D0F70" w14:paraId="59D0EC6A" w14:textId="77777777" w:rsidTr="00F145EA">
        <w:tc>
          <w:tcPr>
            <w:tcW w:w="6373" w:type="dxa"/>
            <w:gridSpan w:val="2"/>
            <w:vMerge/>
          </w:tcPr>
          <w:p w14:paraId="1E6DF8AE" w14:textId="77777777" w:rsidR="00FC05A9" w:rsidRPr="004D0F70" w:rsidRDefault="00FC05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shd w:val="clear" w:color="auto" w:fill="F2F2F2" w:themeFill="background1" w:themeFillShade="F2"/>
          </w:tcPr>
          <w:p w14:paraId="7BE9F7B6" w14:textId="5264D9E0" w:rsidR="00FC05A9" w:rsidRPr="004D0F70" w:rsidRDefault="00FC05A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Ne Hissettim?</w:t>
            </w:r>
          </w:p>
        </w:tc>
      </w:tr>
      <w:tr w:rsidR="004D0F70" w:rsidRPr="004D0F70" w14:paraId="52D6C48D" w14:textId="77777777" w:rsidTr="005B3719">
        <w:trPr>
          <w:trHeight w:val="1440"/>
        </w:trPr>
        <w:tc>
          <w:tcPr>
            <w:tcW w:w="6373" w:type="dxa"/>
            <w:gridSpan w:val="2"/>
            <w:vMerge/>
          </w:tcPr>
          <w:p w14:paraId="29294DFF" w14:textId="77777777" w:rsidR="00FC05A9" w:rsidRPr="004D0F70" w:rsidRDefault="00FC05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</w:tcPr>
          <w:p w14:paraId="77F88A57" w14:textId="742CF520" w:rsidR="00FC05A9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704809F" w14:textId="4557D0C4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D16D33F" w14:textId="34E77676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19EC5183" w14:textId="7251CA8C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30A20641" w14:textId="5790B3C5" w:rsidR="00A7593D" w:rsidRPr="004D0F70" w:rsidRDefault="00A7593D">
            <w:pPr>
              <w:rPr>
                <w:rFonts w:ascii="Times New Roman" w:hAnsi="Times New Roman" w:cs="Times New Roman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</w:tc>
      </w:tr>
      <w:tr w:rsidR="004D0F70" w:rsidRPr="004D0F70" w14:paraId="31F6DCD0" w14:textId="77777777" w:rsidTr="00F145EA">
        <w:tc>
          <w:tcPr>
            <w:tcW w:w="6373" w:type="dxa"/>
            <w:gridSpan w:val="2"/>
            <w:vMerge/>
          </w:tcPr>
          <w:p w14:paraId="180261DA" w14:textId="77777777" w:rsidR="00FC05A9" w:rsidRPr="004D0F70" w:rsidRDefault="00FC05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shd w:val="clear" w:color="auto" w:fill="F2F2F2" w:themeFill="background1" w:themeFillShade="F2"/>
          </w:tcPr>
          <w:p w14:paraId="2E70A1AB" w14:textId="7A6592A2" w:rsidR="00FC05A9" w:rsidRPr="004D0F70" w:rsidRDefault="00436324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 xml:space="preserve">Gelecek </w:t>
            </w:r>
            <w:r w:rsidRPr="00F145EA">
              <w:rPr>
                <w:rFonts w:ascii="Times New Roman" w:hAnsi="Times New Roman" w:cs="Times New Roman"/>
                <w:b/>
                <w:bCs/>
                <w:shd w:val="clear" w:color="auto" w:fill="F2F2F2" w:themeFill="background1" w:themeFillShade="F2"/>
              </w:rPr>
              <w:t>Derse Sorularım</w:t>
            </w:r>
          </w:p>
        </w:tc>
      </w:tr>
      <w:tr w:rsidR="004D0F70" w:rsidRPr="004D0F70" w14:paraId="28CB4BC2" w14:textId="77777777" w:rsidTr="001F7BB6">
        <w:trPr>
          <w:trHeight w:val="1757"/>
        </w:trPr>
        <w:tc>
          <w:tcPr>
            <w:tcW w:w="6373" w:type="dxa"/>
            <w:gridSpan w:val="2"/>
            <w:vMerge/>
          </w:tcPr>
          <w:p w14:paraId="1E9BB62F" w14:textId="77777777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vMerge w:val="restart"/>
          </w:tcPr>
          <w:p w14:paraId="2BBCFEB5" w14:textId="739913B8" w:rsidR="00EB3749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312760F5" w14:textId="3F599DB6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7380591F" w14:textId="0E0A2393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3CA8C176" w14:textId="77B79300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1BF1DD57" w14:textId="13CE8181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</w:t>
            </w:r>
          </w:p>
          <w:p w14:paraId="4FA37574" w14:textId="5154D74D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307C69D" w14:textId="3ED47DD7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4508664F" w14:textId="4E60ECAB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CF30D48" w14:textId="78EC64EA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18DC287" w14:textId="4797DD3C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2F842D95" w14:textId="1FE84D9C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4331D063" w14:textId="464659DD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8C5147F" w14:textId="2DF62307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</w:t>
            </w:r>
            <w:r w:rsidR="004D0F70">
              <w:rPr>
                <w:rFonts w:ascii="Times New Roman" w:hAnsi="Times New Roman" w:cs="Times New Roman"/>
                <w:color w:val="DDDDDD"/>
              </w:rPr>
              <w:t>….</w:t>
            </w:r>
          </w:p>
          <w:p w14:paraId="778811F9" w14:textId="280F2954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5F0470ED" w14:textId="11B44E3F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</w:t>
            </w:r>
            <w:r w:rsidR="004D0F70">
              <w:rPr>
                <w:rFonts w:ascii="Times New Roman" w:hAnsi="Times New Roman" w:cs="Times New Roman"/>
                <w:color w:val="DDDDDD"/>
              </w:rPr>
              <w:t>…</w:t>
            </w:r>
          </w:p>
          <w:p w14:paraId="0CE71090" w14:textId="4D2A79C3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1AF1EECE" w14:textId="718E147D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5B891BFD" w14:textId="72B4F9C4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53583677" w14:textId="72D8BB9C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7087D4FB" w14:textId="3459C49E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0B9AA950" w14:textId="0F1EAA4D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412D0F6D" w14:textId="6428351A" w:rsidR="00A7593D" w:rsidRPr="004D0F70" w:rsidRDefault="00A7593D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</w:t>
            </w:r>
            <w:r w:rsidR="00A70B1E" w:rsidRPr="004D0F70">
              <w:rPr>
                <w:rFonts w:ascii="Times New Roman" w:hAnsi="Times New Roman" w:cs="Times New Roman"/>
                <w:color w:val="DDDDDD"/>
              </w:rPr>
              <w:t>…</w:t>
            </w:r>
          </w:p>
          <w:p w14:paraId="27925E67" w14:textId="4F24C98C" w:rsidR="00A126C5" w:rsidRDefault="004D0F70">
            <w:pPr>
              <w:rPr>
                <w:rFonts w:ascii="Times New Roman" w:hAnsi="Times New Roman" w:cs="Times New Roman"/>
                <w:color w:val="DDDDDD"/>
              </w:rPr>
            </w:pPr>
            <w:r>
              <w:rPr>
                <w:rFonts w:ascii="Times New Roman" w:hAnsi="Times New Roman" w:cs="Times New Roman"/>
                <w:color w:val="DDDDDD"/>
              </w:rPr>
              <w:t>…………………………</w:t>
            </w:r>
          </w:p>
          <w:p w14:paraId="56A8E7A3" w14:textId="13F25E36" w:rsidR="004D0F70" w:rsidRPr="004D0F70" w:rsidRDefault="004D0F70">
            <w:pPr>
              <w:rPr>
                <w:rFonts w:ascii="Times New Roman" w:hAnsi="Times New Roman" w:cs="Times New Roman"/>
                <w:color w:val="DDDDDD"/>
              </w:rPr>
            </w:pPr>
            <w:r>
              <w:rPr>
                <w:rFonts w:ascii="Times New Roman" w:hAnsi="Times New Roman" w:cs="Times New Roman"/>
                <w:color w:val="DDDDDD"/>
              </w:rPr>
              <w:t>…………………………...</w:t>
            </w:r>
          </w:p>
        </w:tc>
      </w:tr>
      <w:tr w:rsidR="004D0F70" w:rsidRPr="004D0F70" w14:paraId="299C5DB2" w14:textId="77777777" w:rsidTr="00F145EA">
        <w:tc>
          <w:tcPr>
            <w:tcW w:w="6373" w:type="dxa"/>
            <w:gridSpan w:val="2"/>
            <w:shd w:val="clear" w:color="auto" w:fill="F2F2F2" w:themeFill="background1" w:themeFillShade="F2"/>
          </w:tcPr>
          <w:p w14:paraId="401D105D" w14:textId="08676390" w:rsidR="00EB3749" w:rsidRPr="004D0F70" w:rsidRDefault="00EB374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Araştırmam Gerekenler</w:t>
            </w:r>
          </w:p>
        </w:tc>
        <w:tc>
          <w:tcPr>
            <w:tcW w:w="2689" w:type="dxa"/>
            <w:vMerge/>
          </w:tcPr>
          <w:p w14:paraId="36099B6C" w14:textId="77777777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</w:tr>
      <w:tr w:rsidR="004D0F70" w:rsidRPr="004D0F70" w14:paraId="4566F3E2" w14:textId="77777777" w:rsidTr="001F7BB6">
        <w:trPr>
          <w:trHeight w:val="2296"/>
        </w:trPr>
        <w:tc>
          <w:tcPr>
            <w:tcW w:w="6373" w:type="dxa"/>
            <w:gridSpan w:val="2"/>
          </w:tcPr>
          <w:p w14:paraId="5726ACFB" w14:textId="466BF798" w:rsidR="00EB3749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3FC7E997" w14:textId="52096583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26405C3" w14:textId="269A6009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......</w:t>
            </w:r>
          </w:p>
          <w:p w14:paraId="0E153598" w14:textId="0439C525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C731460" w14:textId="1A051CA3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95BDD45" w14:textId="0B1B4FE3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80BFEEF" w14:textId="07196AC3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784CBE4" w14:textId="7F65BE85" w:rsidR="001F7BB6" w:rsidRPr="004D0F70" w:rsidRDefault="001F7BB6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5269C097" w14:textId="6278A5BA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89" w:type="dxa"/>
            <w:vMerge/>
          </w:tcPr>
          <w:p w14:paraId="3E0E4B2E" w14:textId="77777777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</w:tr>
      <w:tr w:rsidR="004D0F70" w:rsidRPr="004D0F70" w14:paraId="4DCE3C87" w14:textId="77777777" w:rsidTr="00F145EA">
        <w:trPr>
          <w:trHeight w:val="192"/>
        </w:trPr>
        <w:tc>
          <w:tcPr>
            <w:tcW w:w="6373" w:type="dxa"/>
            <w:gridSpan w:val="2"/>
            <w:shd w:val="clear" w:color="auto" w:fill="F2F2F2" w:themeFill="background1" w:themeFillShade="F2"/>
          </w:tcPr>
          <w:p w14:paraId="1F11F065" w14:textId="4285DE0D" w:rsidR="00EB3749" w:rsidRPr="004D0F70" w:rsidRDefault="00EB3749" w:rsidP="00EB3749">
            <w:pPr>
              <w:rPr>
                <w:rFonts w:ascii="Times New Roman" w:hAnsi="Times New Roman" w:cs="Times New Roman"/>
                <w:b/>
                <w:bCs/>
              </w:rPr>
            </w:pPr>
            <w:r w:rsidRPr="004D0F70">
              <w:rPr>
                <w:rFonts w:ascii="Times New Roman" w:hAnsi="Times New Roman" w:cs="Times New Roman"/>
                <w:b/>
                <w:bCs/>
              </w:rPr>
              <w:t>Yapılacak Ödev veya Görevler</w:t>
            </w:r>
          </w:p>
        </w:tc>
        <w:tc>
          <w:tcPr>
            <w:tcW w:w="2689" w:type="dxa"/>
            <w:vMerge/>
          </w:tcPr>
          <w:p w14:paraId="0E4024BE" w14:textId="77777777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</w:tr>
      <w:tr w:rsidR="004D0F70" w:rsidRPr="004D0F70" w14:paraId="3169EA10" w14:textId="77777777" w:rsidTr="007613C5">
        <w:trPr>
          <w:trHeight w:val="2163"/>
        </w:trPr>
        <w:tc>
          <w:tcPr>
            <w:tcW w:w="6373" w:type="dxa"/>
            <w:gridSpan w:val="2"/>
          </w:tcPr>
          <w:p w14:paraId="2E6C844D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141C405D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1ADDE0B7" w14:textId="757F101F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......</w:t>
            </w:r>
          </w:p>
          <w:p w14:paraId="4D029769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77776332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3A255D04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466E3300" w14:textId="77777777" w:rsidR="007613C5" w:rsidRPr="004D0F70" w:rsidRDefault="007613C5" w:rsidP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2AD8A738" w14:textId="22118464" w:rsidR="00EB3749" w:rsidRPr="004D0F70" w:rsidRDefault="007613C5">
            <w:pPr>
              <w:rPr>
                <w:rFonts w:ascii="Times New Roman" w:hAnsi="Times New Roman" w:cs="Times New Roman"/>
                <w:color w:val="DDDDDD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...</w:t>
            </w:r>
          </w:p>
          <w:p w14:paraId="47C51D95" w14:textId="77C2A5A6" w:rsidR="00EB3749" w:rsidRPr="004D0F70" w:rsidRDefault="00A7593D" w:rsidP="00EB3749">
            <w:pPr>
              <w:rPr>
                <w:rFonts w:ascii="Times New Roman" w:hAnsi="Times New Roman" w:cs="Times New Roman"/>
              </w:rPr>
            </w:pPr>
            <w:r w:rsidRPr="004D0F70">
              <w:rPr>
                <w:rFonts w:ascii="Times New Roman" w:hAnsi="Times New Roman" w:cs="Times New Roman"/>
                <w:color w:val="DDDDDD"/>
              </w:rPr>
              <w:t>………………………………………………………………………………..</w:t>
            </w:r>
          </w:p>
        </w:tc>
        <w:tc>
          <w:tcPr>
            <w:tcW w:w="2689" w:type="dxa"/>
            <w:vMerge/>
          </w:tcPr>
          <w:p w14:paraId="700CAD86" w14:textId="77777777" w:rsidR="00EB3749" w:rsidRPr="004D0F70" w:rsidRDefault="00EB3749">
            <w:pPr>
              <w:rPr>
                <w:rFonts w:ascii="Times New Roman" w:hAnsi="Times New Roman" w:cs="Times New Roman"/>
              </w:rPr>
            </w:pPr>
          </w:p>
        </w:tc>
      </w:tr>
    </w:tbl>
    <w:p w14:paraId="153B6BA8" w14:textId="77777777" w:rsidR="00EC198E" w:rsidRPr="004D0F70" w:rsidRDefault="00EC198E" w:rsidP="00EC198E">
      <w:pPr>
        <w:rPr>
          <w:rFonts w:ascii="Times New Roman" w:hAnsi="Times New Roman" w:cs="Times New Roman"/>
        </w:rPr>
      </w:pPr>
    </w:p>
    <w:sectPr w:rsidR="00EC198E" w:rsidRPr="004D0F70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FAD69" w14:textId="77777777" w:rsidR="00D87623" w:rsidRDefault="00D87623" w:rsidP="00806422">
      <w:pPr>
        <w:spacing w:after="0" w:line="240" w:lineRule="auto"/>
      </w:pPr>
      <w:r>
        <w:separator/>
      </w:r>
    </w:p>
  </w:endnote>
  <w:endnote w:type="continuationSeparator" w:id="0">
    <w:p w14:paraId="6BB0851F" w14:textId="77777777" w:rsidR="00D87623" w:rsidRDefault="00D87623" w:rsidP="00806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ora">
    <w:altName w:val="Lora"/>
    <w:charset w:val="A2"/>
    <w:family w:val="auto"/>
    <w:pitch w:val="variable"/>
    <w:sig w:usb0="A00002FF" w:usb1="5000204B" w:usb2="00000000" w:usb3="00000000" w:csb0="00000097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21948" w14:textId="25B86985" w:rsidR="00806422" w:rsidRPr="00A126C5" w:rsidRDefault="00806422" w:rsidP="00806422">
    <w:pPr>
      <w:pStyle w:val="AltBilgi"/>
      <w:jc w:val="center"/>
      <w:rPr>
        <w:rFonts w:ascii="Arial" w:hAnsi="Arial" w:cs="Arial"/>
        <w:color w:val="BFBFBF" w:themeColor="background1" w:themeShade="BF"/>
        <w:sz w:val="18"/>
        <w:szCs w:val="18"/>
      </w:rPr>
    </w:pPr>
    <w:r w:rsidRPr="00A126C5">
      <w:rPr>
        <w:rFonts w:ascii="Arial" w:hAnsi="Arial" w:cs="Arial"/>
        <w:color w:val="BFBFBF" w:themeColor="background1" w:themeShade="BF"/>
        <w:sz w:val="18"/>
        <w:szCs w:val="18"/>
      </w:rPr>
      <w:t>Dokuz Eylül Üniversitesi Hemşirelik Fakültesi Hemşirelik Eğitimi Anabilim Dal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96E39" w14:textId="77777777" w:rsidR="00D87623" w:rsidRDefault="00D87623" w:rsidP="00806422">
      <w:pPr>
        <w:spacing w:after="0" w:line="240" w:lineRule="auto"/>
      </w:pPr>
      <w:r>
        <w:separator/>
      </w:r>
    </w:p>
  </w:footnote>
  <w:footnote w:type="continuationSeparator" w:id="0">
    <w:p w14:paraId="36C6D3AC" w14:textId="77777777" w:rsidR="00D87623" w:rsidRDefault="00D87623" w:rsidP="008064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A4CD3"/>
    <w:multiLevelType w:val="hybridMultilevel"/>
    <w:tmpl w:val="9A2CF74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531735"/>
    <w:multiLevelType w:val="hybridMultilevel"/>
    <w:tmpl w:val="F4C6D6F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8989629">
    <w:abstractNumId w:val="0"/>
  </w:num>
  <w:num w:numId="2" w16cid:durableId="655841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tDA1tbQ0NDQyszRV0lEKTi0uzszPAykwrAUAmCiORywAAAA="/>
  </w:docVars>
  <w:rsids>
    <w:rsidRoot w:val="0019627B"/>
    <w:rsid w:val="000179FC"/>
    <w:rsid w:val="00154039"/>
    <w:rsid w:val="00176585"/>
    <w:rsid w:val="0019627B"/>
    <w:rsid w:val="001F7BB6"/>
    <w:rsid w:val="00270956"/>
    <w:rsid w:val="002D099C"/>
    <w:rsid w:val="00436324"/>
    <w:rsid w:val="004857D6"/>
    <w:rsid w:val="004D0F70"/>
    <w:rsid w:val="00507474"/>
    <w:rsid w:val="005B3719"/>
    <w:rsid w:val="006101E5"/>
    <w:rsid w:val="00661CA6"/>
    <w:rsid w:val="006F03F0"/>
    <w:rsid w:val="007613C5"/>
    <w:rsid w:val="00806422"/>
    <w:rsid w:val="00814436"/>
    <w:rsid w:val="00A126C5"/>
    <w:rsid w:val="00A70B1E"/>
    <w:rsid w:val="00A7593D"/>
    <w:rsid w:val="00D87623"/>
    <w:rsid w:val="00EB3749"/>
    <w:rsid w:val="00EC198E"/>
    <w:rsid w:val="00F145EA"/>
    <w:rsid w:val="00F61DEF"/>
    <w:rsid w:val="00FC05A9"/>
    <w:rsid w:val="00FD1FAE"/>
    <w:rsid w:val="00FD3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552BA"/>
  <w15:chartTrackingRefBased/>
  <w15:docId w15:val="{8CEAD6DD-94AF-491E-9DF1-C03A0430B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4857D6"/>
    <w:pPr>
      <w:keepNext/>
      <w:keepLines/>
      <w:spacing w:before="240" w:after="0"/>
      <w:outlineLvl w:val="0"/>
    </w:pPr>
    <w:rPr>
      <w:rFonts w:ascii="Lora" w:eastAsiaTheme="majorEastAsia" w:hAnsi="Lora" w:cstheme="majorBidi"/>
      <w:sz w:val="24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857D6"/>
    <w:rPr>
      <w:rFonts w:ascii="Lora" w:eastAsiaTheme="majorEastAsia" w:hAnsi="Lora" w:cstheme="majorBidi"/>
      <w:sz w:val="24"/>
      <w:szCs w:val="32"/>
    </w:rPr>
  </w:style>
  <w:style w:type="table" w:styleId="TabloKlavuzu">
    <w:name w:val="Table Grid"/>
    <w:basedOn w:val="NormalTablo"/>
    <w:uiPriority w:val="39"/>
    <w:rsid w:val="00FC0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C05A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064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06422"/>
  </w:style>
  <w:style w:type="paragraph" w:styleId="AltBilgi">
    <w:name w:val="footer"/>
    <w:basedOn w:val="Normal"/>
    <w:link w:val="AltBilgiChar"/>
    <w:uiPriority w:val="99"/>
    <w:unhideWhenUsed/>
    <w:rsid w:val="008064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06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r Onay</dc:creator>
  <cp:keywords/>
  <dc:description/>
  <cp:lastModifiedBy>Taner Onay</cp:lastModifiedBy>
  <cp:revision>19</cp:revision>
  <cp:lastPrinted>2023-09-25T06:56:00Z</cp:lastPrinted>
  <dcterms:created xsi:type="dcterms:W3CDTF">2020-09-16T15:30:00Z</dcterms:created>
  <dcterms:modified xsi:type="dcterms:W3CDTF">2023-09-25T06:56:00Z</dcterms:modified>
</cp:coreProperties>
</file>